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39A535" w14:textId="257D7310" w:rsidR="009520E9" w:rsidRDefault="00264451">
      <w:r>
        <w:rPr>
          <w:noProof/>
        </w:rPr>
        <w:drawing>
          <wp:inline distT="0" distB="0" distL="0" distR="0" wp14:anchorId="58B3EDB3" wp14:editId="09946B20">
            <wp:extent cx="5676900" cy="3290570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r="4487"/>
                    <a:stretch/>
                  </pic:blipFill>
                  <pic:spPr bwMode="auto">
                    <a:xfrm>
                      <a:off x="0" y="0"/>
                      <a:ext cx="5676900" cy="32905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9520E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wMzQwNbAwMLY0NjRS0lEKTi0uzszPAykwrAUADeDRzSwAAAA="/>
  </w:docVars>
  <w:rsids>
    <w:rsidRoot w:val="00264451"/>
    <w:rsid w:val="00264451"/>
    <w:rsid w:val="009520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EC2993"/>
  <w15:chartTrackingRefBased/>
  <w15:docId w15:val="{AD6B311B-9C38-4E99-9A61-3C63B53767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idita, Danielle M.</dc:creator>
  <cp:keywords/>
  <dc:description/>
  <cp:lastModifiedBy>Seidita, Danielle M.</cp:lastModifiedBy>
  <cp:revision>1</cp:revision>
  <dcterms:created xsi:type="dcterms:W3CDTF">2021-07-06T16:04:00Z</dcterms:created>
  <dcterms:modified xsi:type="dcterms:W3CDTF">2021-07-06T16:05:00Z</dcterms:modified>
</cp:coreProperties>
</file>